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351E19" w14:textId="6B655227" w:rsidR="00C409DB" w:rsidRDefault="005A79BA"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3C3ACC" wp14:editId="1CB5DB5A">
                <wp:simplePos x="0" y="0"/>
                <wp:positionH relativeFrom="margin">
                  <wp:posOffset>-527685</wp:posOffset>
                </wp:positionH>
                <wp:positionV relativeFrom="paragraph">
                  <wp:posOffset>-128270</wp:posOffset>
                </wp:positionV>
                <wp:extent cx="5010150" cy="514350"/>
                <wp:effectExtent l="0" t="0" r="0" b="0"/>
                <wp:wrapNone/>
                <wp:docPr id="4" name="Cuadro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1015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61D8A6" w14:textId="77777777" w:rsidR="00327475" w:rsidRPr="006C4BFC" w:rsidRDefault="00327475" w:rsidP="006C4BFC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6C4BFC">
                              <w:rPr>
                                <w:rFonts w:ascii="Arial" w:hAnsi="Arial" w:cs="Arial"/>
                                <w:sz w:val="24"/>
                              </w:rPr>
                              <w:t>UNIVERSIDAD AUTÓNOMA METROPOLITANA</w:t>
                            </w:r>
                          </w:p>
                          <w:p w14:paraId="0CC15151" w14:textId="77777777" w:rsidR="00327475" w:rsidRPr="006C4BFC" w:rsidRDefault="00327475" w:rsidP="006C4BFC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6C4BFC">
                              <w:rPr>
                                <w:rFonts w:ascii="Arial" w:hAnsi="Arial" w:cs="Arial"/>
                                <w:sz w:val="24"/>
                              </w:rPr>
                              <w:t>Unidad Xochimilc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3C3ACC" id="_x0000_t202" coordsize="21600,21600" o:spt="202" path="m,l,21600r21600,l21600,xe">
                <v:stroke joinstyle="miter"/>
                <v:path gradientshapeok="t" o:connecttype="rect"/>
              </v:shapetype>
              <v:shape id="Cuadro de texto 4" o:spid="_x0000_s1026" type="#_x0000_t202" style="position:absolute;margin-left:-41.55pt;margin-top:-10.1pt;width:394.5pt;height:40.5pt;z-index:251660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" fillcolor="white [3201]" stroked="f" strokeweight=".5pt">
                <v:textbox>
                  <w:txbxContent>
                    <w:p w14:paraId="6861D8A6" w14:textId="77777777" w:rsidR="00327475" w:rsidRPr="006C4BFC" w:rsidRDefault="00327475" w:rsidP="006C4BFC">
                      <w:pPr>
                        <w:spacing w:after="0"/>
                        <w:rPr>
                          <w:rFonts w:ascii="Arial" w:hAnsi="Arial" w:cs="Arial"/>
                          <w:sz w:val="24"/>
                        </w:rPr>
                      </w:pPr>
                      <w:r w:rsidRPr="006C4BFC">
                        <w:rPr>
                          <w:rFonts w:ascii="Arial" w:hAnsi="Arial" w:cs="Arial"/>
                          <w:sz w:val="24"/>
                        </w:rPr>
                        <w:t>UNIVERSIDAD AUTÓNOMA METROPOLITANA</w:t>
                      </w:r>
                    </w:p>
                    <w:p w14:paraId="0CC15151" w14:textId="77777777" w:rsidR="00327475" w:rsidRPr="006C4BFC" w:rsidRDefault="00327475" w:rsidP="006C4BFC">
                      <w:pPr>
                        <w:spacing w:after="0"/>
                        <w:rPr>
                          <w:rFonts w:ascii="Arial" w:hAnsi="Arial" w:cs="Arial"/>
                          <w:sz w:val="24"/>
                        </w:rPr>
                      </w:pPr>
                      <w:r w:rsidRPr="006C4BFC">
                        <w:rPr>
                          <w:rFonts w:ascii="Arial" w:hAnsi="Arial" w:cs="Arial"/>
                          <w:sz w:val="24"/>
                        </w:rPr>
                        <w:t>Unidad Xochimilc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719B79" wp14:editId="405540D0">
                <wp:simplePos x="0" y="0"/>
                <wp:positionH relativeFrom="column">
                  <wp:posOffset>-527685</wp:posOffset>
                </wp:positionH>
                <wp:positionV relativeFrom="paragraph">
                  <wp:posOffset>-756920</wp:posOffset>
                </wp:positionV>
                <wp:extent cx="6629400" cy="1276350"/>
                <wp:effectExtent l="0" t="0" r="0" b="0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1276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914F71" w14:textId="77777777" w:rsidR="00327475" w:rsidRDefault="00327475">
                            <w:r w:rsidRPr="006C4BFC">
                              <w:rPr>
                                <w:noProof/>
                                <w:lang w:val="es-ES" w:eastAsia="es-ES"/>
                              </w:rPr>
                              <w:drawing>
                                <wp:inline distT="0" distB="0" distL="0" distR="0" wp14:anchorId="1BA3B03B" wp14:editId="71AC8E50">
                                  <wp:extent cx="847725" cy="634976"/>
                                  <wp:effectExtent l="0" t="0" r="0" b="0"/>
                                  <wp:docPr id="13" name="Imagen 13" descr="C:\Users\Ayudante 1\Desktop\logo-uam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Ayudante 1\Desktop\logo-uam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14026" cy="6846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19B79" id="Cuadro de texto 2" o:spid="_x0000_s1027" type="#_x0000_t202" style="position:absolute;margin-left:-41.55pt;margin-top:-59.6pt;width:522pt;height:10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" fillcolor="white [3201]" stroked="f" strokeweight=".5pt">
                <v:textbox>
                  <w:txbxContent>
                    <w:p w14:paraId="50914F71" w14:textId="77777777" w:rsidR="00327475" w:rsidRDefault="00327475">
                      <w:r w:rsidRPr="006C4BFC">
                        <w:rPr>
                          <w:noProof/>
                          <w:lang w:val="es-ES" w:eastAsia="es-ES"/>
                        </w:rPr>
                        <w:drawing>
                          <wp:inline distT="0" distB="0" distL="0" distR="0" wp14:anchorId="1BA3B03B" wp14:editId="71AC8E50">
                            <wp:extent cx="847725" cy="634976"/>
                            <wp:effectExtent l="0" t="0" r="0" b="0"/>
                            <wp:docPr id="13" name="Imagen 13" descr="C:\Users\Ayudante 1\Desktop\logo-uam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Ayudante 1\Desktop\logo-uam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14026" cy="68463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8D09B66" w14:textId="1B09BA85" w:rsidR="00C409DB" w:rsidRPr="00C409DB" w:rsidRDefault="005A79BA" w:rsidP="00C409DB"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42CC37" wp14:editId="75294A83">
                <wp:simplePos x="0" y="0"/>
                <wp:positionH relativeFrom="column">
                  <wp:posOffset>-222885</wp:posOffset>
                </wp:positionH>
                <wp:positionV relativeFrom="paragraph">
                  <wp:posOffset>119380</wp:posOffset>
                </wp:positionV>
                <wp:extent cx="6096000" cy="457200"/>
                <wp:effectExtent l="0" t="0" r="0" b="0"/>
                <wp:wrapNone/>
                <wp:docPr id="5" name="Cuadro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4088C6" w14:textId="77777777" w:rsidR="00327475" w:rsidRPr="00D82B12" w:rsidRDefault="00327475" w:rsidP="006C4BFC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D82B1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Maestría en Ciencias en Salud de los Trabajadores</w:t>
                            </w:r>
                          </w:p>
                          <w:p w14:paraId="08CBDF50" w14:textId="77777777" w:rsidR="00327475" w:rsidRPr="00D82B12" w:rsidRDefault="00327475" w:rsidP="006C4BFC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D82B1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Comisión Académic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2CC37" id="Cuadro de texto 5" o:spid="_x0000_s1028" type="#_x0000_t202" style="position:absolute;margin-left:-17.55pt;margin-top:9.4pt;width:480pt;height:3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" fillcolor="white [3201]" stroked="f" strokeweight=".5pt">
                <v:textbox>
                  <w:txbxContent>
                    <w:p w14:paraId="2A4088C6" w14:textId="77777777" w:rsidR="00327475" w:rsidRPr="00D82B12" w:rsidRDefault="00327475" w:rsidP="006C4BFC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D82B1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Maestría en Ciencias en Salud de los Trabajadores</w:t>
                      </w:r>
                    </w:p>
                    <w:p w14:paraId="08CBDF50" w14:textId="77777777" w:rsidR="00327475" w:rsidRPr="00D82B12" w:rsidRDefault="00327475" w:rsidP="006C4BFC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D82B1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Comisión Académica</w:t>
                      </w:r>
                    </w:p>
                  </w:txbxContent>
                </v:textbox>
              </v:shape>
            </w:pict>
          </mc:Fallback>
        </mc:AlternateContent>
      </w:r>
    </w:p>
    <w:p w14:paraId="45E64443" w14:textId="77777777" w:rsidR="00C409DB" w:rsidRPr="00C409DB" w:rsidRDefault="00C409DB" w:rsidP="00C409DB"/>
    <w:p w14:paraId="2DD59EA0" w14:textId="290D8693" w:rsidR="00C409DB" w:rsidRPr="00C409DB" w:rsidRDefault="005A79BA" w:rsidP="00C409DB"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7FD627" wp14:editId="66E2F4EC">
                <wp:simplePos x="0" y="0"/>
                <wp:positionH relativeFrom="margin">
                  <wp:posOffset>1203792</wp:posOffset>
                </wp:positionH>
                <wp:positionV relativeFrom="paragraph">
                  <wp:posOffset>104806</wp:posOffset>
                </wp:positionV>
                <wp:extent cx="3888449" cy="361950"/>
                <wp:effectExtent l="0" t="0" r="0" b="6350"/>
                <wp:wrapNone/>
                <wp:docPr id="6" name="Cuadro de tex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449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83364A" w14:textId="2D12421E" w:rsidR="00327475" w:rsidRPr="006C4BFC" w:rsidRDefault="00327475" w:rsidP="009C0836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6C4BF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CARTA DE RECOMENDACIÓN</w:t>
                            </w:r>
                            <w:r w:rsidR="009C0836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ACADÉMIC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FD627" id="Cuadro de texto 6" o:spid="_x0000_s1029" type="#_x0000_t202" style="position:absolute;margin-left:94.8pt;margin-top:8.25pt;width:306.2pt;height:28.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" fillcolor="white [3201]" stroked="f" strokeweight=".5pt">
                <v:textbox>
                  <w:txbxContent>
                    <w:p w14:paraId="6D83364A" w14:textId="2D12421E" w:rsidR="00327475" w:rsidRPr="006C4BFC" w:rsidRDefault="00327475" w:rsidP="009C0836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6C4BFC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CARTA DE RECOMENDACIÓN</w:t>
                      </w:r>
                      <w:r w:rsidR="009C0836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ACADÉMIC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332342" w14:textId="77777777" w:rsidR="00C409DB" w:rsidRPr="00C409DB" w:rsidRDefault="00C409DB" w:rsidP="00C409DB"/>
    <w:p w14:paraId="4BCA1603" w14:textId="296B5BC6" w:rsidR="00C409DB" w:rsidRDefault="00C409DB" w:rsidP="00327475">
      <w:pPr>
        <w:jc w:val="both"/>
        <w:rPr>
          <w:rFonts w:ascii="Arial" w:hAnsi="Arial" w:cs="Arial"/>
          <w:sz w:val="24"/>
          <w:szCs w:val="24"/>
        </w:rPr>
      </w:pPr>
      <w:r w:rsidRPr="00C409DB">
        <w:rPr>
          <w:rFonts w:ascii="Arial" w:hAnsi="Arial" w:cs="Arial"/>
          <w:sz w:val="24"/>
          <w:szCs w:val="24"/>
        </w:rPr>
        <w:t xml:space="preserve">De antemano </w:t>
      </w:r>
      <w:r>
        <w:rPr>
          <w:rFonts w:ascii="Arial" w:hAnsi="Arial" w:cs="Arial"/>
          <w:sz w:val="24"/>
          <w:szCs w:val="24"/>
        </w:rPr>
        <w:t xml:space="preserve">le agradecemos su valiosa cooperación que nos </w:t>
      </w:r>
      <w:r w:rsidR="001156F6">
        <w:rPr>
          <w:rFonts w:ascii="Arial" w:hAnsi="Arial" w:cs="Arial"/>
          <w:sz w:val="24"/>
          <w:szCs w:val="24"/>
        </w:rPr>
        <w:t>permitirá conocer más acerca del</w:t>
      </w:r>
      <w:r w:rsidR="00327475">
        <w:rPr>
          <w:rFonts w:ascii="Arial" w:hAnsi="Arial" w:cs="Arial"/>
          <w:sz w:val="24"/>
          <w:szCs w:val="24"/>
        </w:rPr>
        <w:t xml:space="preserve"> </w:t>
      </w:r>
      <w:r w:rsidR="001156F6">
        <w:rPr>
          <w:rFonts w:ascii="Arial" w:hAnsi="Arial" w:cs="Arial"/>
          <w:sz w:val="24"/>
          <w:szCs w:val="24"/>
        </w:rPr>
        <w:t>(</w:t>
      </w:r>
      <w:r w:rsidR="00327475">
        <w:rPr>
          <w:rFonts w:ascii="Arial" w:hAnsi="Arial" w:cs="Arial"/>
          <w:sz w:val="24"/>
          <w:szCs w:val="24"/>
        </w:rPr>
        <w:t>de l</w:t>
      </w:r>
      <w:r w:rsidR="001156F6">
        <w:rPr>
          <w:rFonts w:ascii="Arial" w:hAnsi="Arial" w:cs="Arial"/>
          <w:sz w:val="24"/>
          <w:szCs w:val="24"/>
        </w:rPr>
        <w:t xml:space="preserve">a) aspirante a realizar estudios de Posgrado en la Maestría en Ciencias </w:t>
      </w:r>
      <w:r w:rsidR="00327475">
        <w:rPr>
          <w:rFonts w:ascii="Arial" w:hAnsi="Arial" w:cs="Arial"/>
          <w:sz w:val="24"/>
          <w:szCs w:val="24"/>
        </w:rPr>
        <w:t>en Salud de los Trabajadores, de</w:t>
      </w:r>
      <w:r w:rsidR="001156F6">
        <w:rPr>
          <w:rFonts w:ascii="Arial" w:hAnsi="Arial" w:cs="Arial"/>
          <w:sz w:val="24"/>
          <w:szCs w:val="24"/>
        </w:rPr>
        <w:t xml:space="preserve"> la Universidad Autónoma Metropolitana:</w:t>
      </w:r>
    </w:p>
    <w:p w14:paraId="22BB47EF" w14:textId="77777777" w:rsidR="00C409DB" w:rsidRDefault="00C409DB" w:rsidP="00C409DB">
      <w:pPr>
        <w:rPr>
          <w:rFonts w:ascii="Arial" w:hAnsi="Arial" w:cs="Arial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C409DB" w14:paraId="7200963D" w14:textId="77777777" w:rsidTr="00C409DB">
        <w:tc>
          <w:tcPr>
            <w:tcW w:w="2942" w:type="dxa"/>
            <w:tcBorders>
              <w:left w:val="nil"/>
              <w:bottom w:val="nil"/>
              <w:right w:val="nil"/>
            </w:tcBorders>
          </w:tcPr>
          <w:p w14:paraId="05C3634F" w14:textId="77777777" w:rsidR="00C409DB" w:rsidRDefault="00C409DB" w:rsidP="00C409D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mbre (s)</w:t>
            </w:r>
          </w:p>
        </w:tc>
        <w:tc>
          <w:tcPr>
            <w:tcW w:w="2943" w:type="dxa"/>
            <w:tcBorders>
              <w:left w:val="nil"/>
              <w:bottom w:val="nil"/>
              <w:right w:val="nil"/>
            </w:tcBorders>
          </w:tcPr>
          <w:p w14:paraId="33C58C1E" w14:textId="77777777" w:rsidR="00C409DB" w:rsidRDefault="00C409DB" w:rsidP="00C409D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pellido Paterno</w:t>
            </w:r>
          </w:p>
        </w:tc>
        <w:tc>
          <w:tcPr>
            <w:tcW w:w="2943" w:type="dxa"/>
            <w:tcBorders>
              <w:left w:val="nil"/>
              <w:bottom w:val="nil"/>
              <w:right w:val="nil"/>
            </w:tcBorders>
          </w:tcPr>
          <w:p w14:paraId="3C9D1A23" w14:textId="77777777" w:rsidR="00C409DB" w:rsidRDefault="00C409DB" w:rsidP="00C409D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pellido Materno</w:t>
            </w:r>
          </w:p>
        </w:tc>
      </w:tr>
    </w:tbl>
    <w:p w14:paraId="1B90A716" w14:textId="77777777" w:rsidR="00C409DB" w:rsidRDefault="00C409DB" w:rsidP="00C409DB">
      <w:pPr>
        <w:rPr>
          <w:rFonts w:ascii="Arial" w:hAnsi="Arial" w:cs="Arial"/>
          <w:sz w:val="24"/>
          <w:szCs w:val="24"/>
        </w:rPr>
      </w:pPr>
    </w:p>
    <w:p w14:paraId="59FF7FBF" w14:textId="50281F0D" w:rsidR="00C409DB" w:rsidRDefault="00C409DB" w:rsidP="00A86E73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ra garantizar la confidencialidad de la información que nos pueda proporcionar, le solicitamos atentamente que una vez haya llenado</w:t>
      </w:r>
      <w:r w:rsidR="00AB3F8C">
        <w:rPr>
          <w:rFonts w:ascii="Arial" w:hAnsi="Arial" w:cs="Arial"/>
          <w:sz w:val="24"/>
          <w:szCs w:val="24"/>
        </w:rPr>
        <w:t xml:space="preserve"> esta forma, nos la haga llegar</w:t>
      </w:r>
      <w:r>
        <w:rPr>
          <w:rFonts w:ascii="Arial" w:hAnsi="Arial" w:cs="Arial"/>
          <w:sz w:val="24"/>
          <w:szCs w:val="24"/>
        </w:rPr>
        <w:t xml:space="preserve"> junto con cualquie</w:t>
      </w:r>
      <w:r w:rsidR="00A37711">
        <w:rPr>
          <w:rFonts w:ascii="Arial" w:hAnsi="Arial" w:cs="Arial"/>
          <w:sz w:val="24"/>
          <w:szCs w:val="24"/>
        </w:rPr>
        <w:t>r comentario adicional sobre el</w:t>
      </w:r>
      <w:r w:rsidR="00A86E73">
        <w:rPr>
          <w:rFonts w:ascii="Arial" w:hAnsi="Arial" w:cs="Arial"/>
          <w:sz w:val="24"/>
          <w:szCs w:val="24"/>
        </w:rPr>
        <w:t xml:space="preserve"> </w:t>
      </w:r>
      <w:r w:rsidR="00A37711">
        <w:rPr>
          <w:rFonts w:ascii="Arial" w:hAnsi="Arial" w:cs="Arial"/>
          <w:sz w:val="24"/>
          <w:szCs w:val="24"/>
        </w:rPr>
        <w:t xml:space="preserve">(la) </w:t>
      </w:r>
      <w:r w:rsidR="00327475">
        <w:rPr>
          <w:rFonts w:ascii="Arial" w:hAnsi="Arial" w:cs="Arial"/>
          <w:sz w:val="24"/>
          <w:szCs w:val="24"/>
        </w:rPr>
        <w:t>aspirante, en el</w:t>
      </w:r>
      <w:r>
        <w:rPr>
          <w:rFonts w:ascii="Arial" w:hAnsi="Arial" w:cs="Arial"/>
          <w:sz w:val="24"/>
          <w:szCs w:val="24"/>
        </w:rPr>
        <w:t xml:space="preserve"> sobre </w:t>
      </w:r>
      <w:r w:rsidR="00327475">
        <w:rPr>
          <w:rFonts w:ascii="Arial" w:hAnsi="Arial" w:cs="Arial"/>
          <w:sz w:val="24"/>
          <w:szCs w:val="24"/>
        </w:rPr>
        <w:t xml:space="preserve">oficial </w:t>
      </w:r>
      <w:r>
        <w:rPr>
          <w:rFonts w:ascii="Arial" w:hAnsi="Arial" w:cs="Arial"/>
          <w:sz w:val="24"/>
          <w:szCs w:val="24"/>
        </w:rPr>
        <w:t xml:space="preserve">cerrado </w:t>
      </w:r>
      <w:r w:rsidR="00327475">
        <w:rPr>
          <w:rFonts w:ascii="Arial" w:hAnsi="Arial" w:cs="Arial"/>
          <w:sz w:val="24"/>
          <w:szCs w:val="24"/>
        </w:rPr>
        <w:t xml:space="preserve">adjunto a la presente </w:t>
      </w:r>
      <w:r>
        <w:rPr>
          <w:rFonts w:ascii="Arial" w:hAnsi="Arial" w:cs="Arial"/>
          <w:sz w:val="24"/>
          <w:szCs w:val="24"/>
        </w:rPr>
        <w:t>y dirigido a</w:t>
      </w:r>
      <w:r w:rsidR="00C0031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</w:t>
      </w:r>
      <w:r w:rsidR="00C00313">
        <w:rPr>
          <w:rFonts w:ascii="Arial" w:hAnsi="Arial" w:cs="Arial"/>
          <w:sz w:val="24"/>
          <w:szCs w:val="24"/>
        </w:rPr>
        <w:t xml:space="preserve">a Comisión Académica </w:t>
      </w:r>
      <w:r>
        <w:rPr>
          <w:rFonts w:ascii="Arial" w:hAnsi="Arial" w:cs="Arial"/>
          <w:sz w:val="24"/>
          <w:szCs w:val="24"/>
        </w:rPr>
        <w:t>de</w:t>
      </w:r>
      <w:r w:rsidR="00C00313">
        <w:rPr>
          <w:rFonts w:ascii="Arial" w:hAnsi="Arial" w:cs="Arial"/>
          <w:sz w:val="24"/>
          <w:szCs w:val="24"/>
        </w:rPr>
        <w:t xml:space="preserve"> la</w:t>
      </w:r>
      <w:r>
        <w:rPr>
          <w:rFonts w:ascii="Arial" w:hAnsi="Arial" w:cs="Arial"/>
          <w:sz w:val="24"/>
          <w:szCs w:val="24"/>
        </w:rPr>
        <w:t xml:space="preserve"> Maestría en Ciencias en Salud de los Trabajadores.</w:t>
      </w:r>
    </w:p>
    <w:p w14:paraId="39D49FF9" w14:textId="77777777" w:rsidR="00512C3E" w:rsidRDefault="00512C3E" w:rsidP="00C409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cione por favor, el tiempo que ti</w:t>
      </w:r>
      <w:r w:rsidR="00A470EA">
        <w:rPr>
          <w:rFonts w:ascii="Arial" w:hAnsi="Arial" w:cs="Arial"/>
          <w:sz w:val="24"/>
          <w:szCs w:val="24"/>
        </w:rPr>
        <w:t xml:space="preserve">ene de conocer al (a) candidato </w:t>
      </w:r>
      <w:r>
        <w:rPr>
          <w:rFonts w:ascii="Arial" w:hAnsi="Arial" w:cs="Arial"/>
          <w:sz w:val="24"/>
          <w:szCs w:val="24"/>
        </w:rPr>
        <w:t>(a):_________</w:t>
      </w:r>
    </w:p>
    <w:p w14:paraId="2D09E847" w14:textId="109E7140" w:rsidR="00512C3E" w:rsidRPr="00C409DB" w:rsidRDefault="00A37711" w:rsidP="00A86E73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criba si</w:t>
      </w:r>
      <w:r w:rsidR="00512C3E">
        <w:rPr>
          <w:rFonts w:ascii="Arial" w:hAnsi="Arial" w:cs="Arial"/>
          <w:sz w:val="24"/>
          <w:szCs w:val="24"/>
        </w:rPr>
        <w:t xml:space="preserve"> el (</w:t>
      </w:r>
      <w:r>
        <w:rPr>
          <w:rFonts w:ascii="Arial" w:hAnsi="Arial" w:cs="Arial"/>
          <w:sz w:val="24"/>
          <w:szCs w:val="24"/>
        </w:rPr>
        <w:t>l</w:t>
      </w:r>
      <w:r w:rsidR="00512C3E">
        <w:rPr>
          <w:rFonts w:ascii="Arial" w:hAnsi="Arial" w:cs="Arial"/>
          <w:sz w:val="24"/>
          <w:szCs w:val="24"/>
        </w:rPr>
        <w:t>a) aspirante, de acuerdo a su perfi</w:t>
      </w:r>
      <w:r>
        <w:rPr>
          <w:rFonts w:ascii="Arial" w:hAnsi="Arial" w:cs="Arial"/>
          <w:sz w:val="24"/>
          <w:szCs w:val="24"/>
        </w:rPr>
        <w:t xml:space="preserve">l y características personales, </w:t>
      </w:r>
      <w:r w:rsidR="00512C3E">
        <w:rPr>
          <w:rFonts w:ascii="Arial" w:hAnsi="Arial" w:cs="Arial"/>
          <w:sz w:val="24"/>
          <w:szCs w:val="24"/>
        </w:rPr>
        <w:t xml:space="preserve">tiene la </w:t>
      </w:r>
      <w:r w:rsidR="00327475">
        <w:rPr>
          <w:rFonts w:ascii="Arial" w:hAnsi="Arial" w:cs="Arial"/>
          <w:sz w:val="24"/>
          <w:szCs w:val="24"/>
        </w:rPr>
        <w:t>vocación e información suficiente</w:t>
      </w:r>
      <w:r w:rsidR="00512C3E">
        <w:rPr>
          <w:rFonts w:ascii="Arial" w:hAnsi="Arial" w:cs="Arial"/>
          <w:sz w:val="24"/>
          <w:szCs w:val="24"/>
        </w:rPr>
        <w:t xml:space="preserve"> para comprender los elementos teóricos y metodológicos que se imparten en la Maestría y posteriormente, poner en práctica durante su vida profesional o </w:t>
      </w:r>
      <w:r w:rsidR="001262D0">
        <w:rPr>
          <w:rFonts w:ascii="Arial" w:hAnsi="Arial" w:cs="Arial"/>
          <w:sz w:val="24"/>
          <w:szCs w:val="24"/>
        </w:rPr>
        <w:t>académica, dichos conocimientos:</w:t>
      </w:r>
    </w:p>
    <w:tbl>
      <w:tblPr>
        <w:tblStyle w:val="Tablaconcuadrcula"/>
        <w:tblW w:w="9443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443"/>
      </w:tblGrid>
      <w:tr w:rsidR="00512C3E" w14:paraId="321742DF" w14:textId="77777777" w:rsidTr="00A86E73">
        <w:trPr>
          <w:trHeight w:val="291"/>
        </w:trPr>
        <w:tc>
          <w:tcPr>
            <w:tcW w:w="9443" w:type="dxa"/>
          </w:tcPr>
          <w:p w14:paraId="7020B6F2" w14:textId="77777777" w:rsidR="00512C3E" w:rsidRDefault="00512C3E" w:rsidP="00C409D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12C3E" w14:paraId="1755FFC4" w14:textId="77777777" w:rsidTr="00A86E73">
        <w:trPr>
          <w:trHeight w:val="291"/>
        </w:trPr>
        <w:tc>
          <w:tcPr>
            <w:tcW w:w="9443" w:type="dxa"/>
          </w:tcPr>
          <w:p w14:paraId="416D40A6" w14:textId="77777777" w:rsidR="00512C3E" w:rsidRDefault="00512C3E" w:rsidP="00C409D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941C56A" w14:textId="77777777" w:rsidR="00A86E73" w:rsidRDefault="00A86E73" w:rsidP="00A86E73">
      <w:pPr>
        <w:widowControl w:val="0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4B3F4AB9" w14:textId="77777777" w:rsidR="00A86E73" w:rsidRPr="007A52AF" w:rsidRDefault="00A86E73" w:rsidP="00D82B1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4"/>
          <w:szCs w:val="26"/>
          <w:lang w:val="es-ES"/>
        </w:rPr>
      </w:pPr>
      <w:r w:rsidRPr="007A52AF">
        <w:rPr>
          <w:rFonts w:ascii="Arial" w:hAnsi="Arial" w:cs="Arial"/>
          <w:sz w:val="24"/>
          <w:szCs w:val="26"/>
          <w:lang w:val="es-ES"/>
        </w:rPr>
        <w:t xml:space="preserve">En una escala de 0 (cero) a 10 (diez), qué calificación le daría usted al aspirante a la Maestría, en cuanto a los siguientes aspectos: </w:t>
      </w:r>
    </w:p>
    <w:tbl>
      <w:tblPr>
        <w:tblStyle w:val="Tablaconcuadrcula"/>
        <w:tblW w:w="0" w:type="auto"/>
        <w:tblInd w:w="5" w:type="dxa"/>
        <w:tblLook w:val="04A0" w:firstRow="1" w:lastRow="0" w:firstColumn="1" w:lastColumn="0" w:noHBand="0" w:noVBand="1"/>
      </w:tblPr>
      <w:tblGrid>
        <w:gridCol w:w="3647"/>
        <w:gridCol w:w="424"/>
        <w:gridCol w:w="532"/>
        <w:gridCol w:w="532"/>
        <w:gridCol w:w="533"/>
        <w:gridCol w:w="532"/>
        <w:gridCol w:w="532"/>
        <w:gridCol w:w="532"/>
        <w:gridCol w:w="533"/>
        <w:gridCol w:w="532"/>
        <w:gridCol w:w="532"/>
        <w:gridCol w:w="533"/>
      </w:tblGrid>
      <w:tr w:rsidR="00C00313" w14:paraId="0B5AE669" w14:textId="77777777" w:rsidTr="009C0836">
        <w:trPr>
          <w:trHeight w:val="276"/>
        </w:trPr>
        <w:tc>
          <w:tcPr>
            <w:tcW w:w="3647" w:type="dxa"/>
            <w:tcBorders>
              <w:top w:val="nil"/>
              <w:left w:val="nil"/>
            </w:tcBorders>
          </w:tcPr>
          <w:p w14:paraId="56228587" w14:textId="77777777" w:rsidR="00C00313" w:rsidRPr="007A52AF" w:rsidRDefault="00C00313" w:rsidP="001156F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6"/>
                <w:lang w:val="es-ES"/>
              </w:rPr>
            </w:pPr>
          </w:p>
        </w:tc>
        <w:tc>
          <w:tcPr>
            <w:tcW w:w="424" w:type="dxa"/>
          </w:tcPr>
          <w:p w14:paraId="05698295" w14:textId="77777777" w:rsidR="00C00313" w:rsidRPr="00C00313" w:rsidRDefault="00C00313" w:rsidP="00C00313">
            <w:pPr>
              <w:jc w:val="center"/>
              <w:rPr>
                <w:rFonts w:ascii="Arial" w:hAnsi="Arial" w:cs="Arial"/>
                <w:szCs w:val="24"/>
              </w:rPr>
            </w:pPr>
            <w:r w:rsidRPr="00C00313">
              <w:rPr>
                <w:rFonts w:ascii="Arial" w:hAnsi="Arial" w:cs="Arial"/>
                <w:szCs w:val="24"/>
              </w:rPr>
              <w:t>0</w:t>
            </w:r>
          </w:p>
        </w:tc>
        <w:tc>
          <w:tcPr>
            <w:tcW w:w="532" w:type="dxa"/>
          </w:tcPr>
          <w:p w14:paraId="3BC34F3E" w14:textId="77777777" w:rsidR="00C00313" w:rsidRPr="00C00313" w:rsidRDefault="00C00313" w:rsidP="00C00313">
            <w:pPr>
              <w:jc w:val="center"/>
              <w:rPr>
                <w:rFonts w:ascii="Arial" w:hAnsi="Arial" w:cs="Arial"/>
                <w:szCs w:val="24"/>
              </w:rPr>
            </w:pPr>
            <w:r w:rsidRPr="00C00313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532" w:type="dxa"/>
          </w:tcPr>
          <w:p w14:paraId="4EC3D171" w14:textId="77777777" w:rsidR="00C00313" w:rsidRPr="00C00313" w:rsidRDefault="00C00313" w:rsidP="00C00313">
            <w:pPr>
              <w:jc w:val="center"/>
              <w:rPr>
                <w:rFonts w:ascii="Arial" w:hAnsi="Arial" w:cs="Arial"/>
                <w:szCs w:val="24"/>
              </w:rPr>
            </w:pPr>
            <w:r w:rsidRPr="00C00313">
              <w:rPr>
                <w:rFonts w:ascii="Arial" w:hAnsi="Arial" w:cs="Arial"/>
                <w:szCs w:val="24"/>
              </w:rPr>
              <w:t>2</w:t>
            </w:r>
          </w:p>
        </w:tc>
        <w:tc>
          <w:tcPr>
            <w:tcW w:w="533" w:type="dxa"/>
          </w:tcPr>
          <w:p w14:paraId="4946C6AC" w14:textId="77777777" w:rsidR="00C00313" w:rsidRPr="00C00313" w:rsidRDefault="00C00313" w:rsidP="00C00313">
            <w:pPr>
              <w:jc w:val="center"/>
              <w:rPr>
                <w:rFonts w:ascii="Arial" w:hAnsi="Arial" w:cs="Arial"/>
                <w:szCs w:val="24"/>
              </w:rPr>
            </w:pPr>
            <w:r w:rsidRPr="00C00313">
              <w:rPr>
                <w:rFonts w:ascii="Arial" w:hAnsi="Arial" w:cs="Arial"/>
                <w:szCs w:val="24"/>
              </w:rPr>
              <w:t>3</w:t>
            </w:r>
          </w:p>
        </w:tc>
        <w:tc>
          <w:tcPr>
            <w:tcW w:w="532" w:type="dxa"/>
          </w:tcPr>
          <w:p w14:paraId="3B40A088" w14:textId="77777777" w:rsidR="00C00313" w:rsidRPr="00C00313" w:rsidRDefault="00C00313" w:rsidP="00C00313">
            <w:pPr>
              <w:jc w:val="center"/>
              <w:rPr>
                <w:rFonts w:ascii="Arial" w:hAnsi="Arial" w:cs="Arial"/>
                <w:szCs w:val="24"/>
              </w:rPr>
            </w:pPr>
            <w:r w:rsidRPr="00C00313"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532" w:type="dxa"/>
          </w:tcPr>
          <w:p w14:paraId="395B5866" w14:textId="77777777" w:rsidR="00C00313" w:rsidRPr="00C00313" w:rsidRDefault="00C00313" w:rsidP="00C00313">
            <w:pPr>
              <w:jc w:val="center"/>
              <w:rPr>
                <w:rFonts w:ascii="Arial" w:hAnsi="Arial" w:cs="Arial"/>
                <w:szCs w:val="24"/>
              </w:rPr>
            </w:pPr>
            <w:r w:rsidRPr="00C00313">
              <w:rPr>
                <w:rFonts w:ascii="Arial" w:hAnsi="Arial" w:cs="Arial"/>
                <w:szCs w:val="24"/>
              </w:rPr>
              <w:t>5</w:t>
            </w:r>
          </w:p>
        </w:tc>
        <w:tc>
          <w:tcPr>
            <w:tcW w:w="532" w:type="dxa"/>
          </w:tcPr>
          <w:p w14:paraId="005B167A" w14:textId="77777777" w:rsidR="00C00313" w:rsidRPr="00C00313" w:rsidRDefault="00C00313" w:rsidP="00C00313">
            <w:pPr>
              <w:jc w:val="center"/>
              <w:rPr>
                <w:rFonts w:ascii="Arial" w:hAnsi="Arial" w:cs="Arial"/>
                <w:szCs w:val="24"/>
              </w:rPr>
            </w:pPr>
            <w:r w:rsidRPr="00C00313">
              <w:rPr>
                <w:rFonts w:ascii="Arial" w:hAnsi="Arial" w:cs="Arial"/>
                <w:szCs w:val="24"/>
              </w:rPr>
              <w:t>6</w:t>
            </w:r>
          </w:p>
        </w:tc>
        <w:tc>
          <w:tcPr>
            <w:tcW w:w="533" w:type="dxa"/>
          </w:tcPr>
          <w:p w14:paraId="4179FC7E" w14:textId="77777777" w:rsidR="00C00313" w:rsidRPr="00C00313" w:rsidRDefault="00C00313" w:rsidP="00C00313">
            <w:pPr>
              <w:jc w:val="center"/>
              <w:rPr>
                <w:rFonts w:ascii="Arial" w:hAnsi="Arial" w:cs="Arial"/>
                <w:szCs w:val="24"/>
              </w:rPr>
            </w:pPr>
            <w:r w:rsidRPr="00C00313">
              <w:rPr>
                <w:rFonts w:ascii="Arial" w:hAnsi="Arial" w:cs="Arial"/>
                <w:szCs w:val="24"/>
              </w:rPr>
              <w:t>7</w:t>
            </w:r>
          </w:p>
        </w:tc>
        <w:tc>
          <w:tcPr>
            <w:tcW w:w="532" w:type="dxa"/>
          </w:tcPr>
          <w:p w14:paraId="7FD85420" w14:textId="77777777" w:rsidR="00C00313" w:rsidRPr="00C00313" w:rsidRDefault="00C00313" w:rsidP="00C00313">
            <w:pPr>
              <w:jc w:val="center"/>
              <w:rPr>
                <w:rFonts w:ascii="Arial" w:hAnsi="Arial" w:cs="Arial"/>
                <w:szCs w:val="24"/>
              </w:rPr>
            </w:pPr>
            <w:r w:rsidRPr="00C00313">
              <w:rPr>
                <w:rFonts w:ascii="Arial" w:hAnsi="Arial" w:cs="Arial"/>
                <w:szCs w:val="24"/>
              </w:rPr>
              <w:t>8</w:t>
            </w:r>
          </w:p>
        </w:tc>
        <w:tc>
          <w:tcPr>
            <w:tcW w:w="532" w:type="dxa"/>
          </w:tcPr>
          <w:p w14:paraId="29203C7F" w14:textId="77777777" w:rsidR="00C00313" w:rsidRPr="00C00313" w:rsidRDefault="00C00313" w:rsidP="00C00313">
            <w:pPr>
              <w:jc w:val="center"/>
              <w:rPr>
                <w:rFonts w:ascii="Arial" w:hAnsi="Arial" w:cs="Arial"/>
                <w:szCs w:val="24"/>
              </w:rPr>
            </w:pPr>
            <w:r w:rsidRPr="00C00313">
              <w:rPr>
                <w:rFonts w:ascii="Arial" w:hAnsi="Arial" w:cs="Arial"/>
                <w:szCs w:val="24"/>
              </w:rPr>
              <w:t>9</w:t>
            </w:r>
          </w:p>
        </w:tc>
        <w:tc>
          <w:tcPr>
            <w:tcW w:w="533" w:type="dxa"/>
          </w:tcPr>
          <w:p w14:paraId="54BDAB21" w14:textId="77777777" w:rsidR="00C00313" w:rsidRPr="00C00313" w:rsidRDefault="00C00313" w:rsidP="00C00313">
            <w:pPr>
              <w:jc w:val="center"/>
              <w:rPr>
                <w:rFonts w:ascii="Arial" w:hAnsi="Arial" w:cs="Arial"/>
                <w:szCs w:val="24"/>
              </w:rPr>
            </w:pPr>
            <w:r w:rsidRPr="00C00313">
              <w:rPr>
                <w:rFonts w:ascii="Arial" w:hAnsi="Arial" w:cs="Arial"/>
                <w:szCs w:val="24"/>
              </w:rPr>
              <w:t>10</w:t>
            </w:r>
          </w:p>
        </w:tc>
      </w:tr>
      <w:tr w:rsidR="00C00313" w14:paraId="1213565E" w14:textId="77777777" w:rsidTr="009C0836">
        <w:trPr>
          <w:trHeight w:val="276"/>
        </w:trPr>
        <w:tc>
          <w:tcPr>
            <w:tcW w:w="3647" w:type="dxa"/>
          </w:tcPr>
          <w:p w14:paraId="39460052" w14:textId="19E977FA" w:rsidR="00C00313" w:rsidRPr="00AC6554" w:rsidRDefault="00C00313" w:rsidP="001156F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6"/>
                <w:lang w:val="es-ES"/>
              </w:rPr>
            </w:pPr>
            <w:r w:rsidRPr="007A52AF">
              <w:rPr>
                <w:rFonts w:ascii="Arial" w:hAnsi="Arial" w:cs="Arial"/>
                <w:sz w:val="24"/>
                <w:szCs w:val="26"/>
                <w:lang w:val="es-ES"/>
              </w:rPr>
              <w:t>Desempeño escolar</w:t>
            </w:r>
          </w:p>
        </w:tc>
        <w:tc>
          <w:tcPr>
            <w:tcW w:w="424" w:type="dxa"/>
          </w:tcPr>
          <w:p w14:paraId="4D8709C7" w14:textId="77777777" w:rsidR="00C00313" w:rsidRDefault="00C00313" w:rsidP="00C003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508EF5C7" w14:textId="77777777" w:rsidR="00C00313" w:rsidRDefault="00C00313" w:rsidP="00C003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1777AF02" w14:textId="77777777" w:rsidR="00C00313" w:rsidRDefault="00C00313" w:rsidP="00C003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65819FCA" w14:textId="77777777" w:rsidR="00C00313" w:rsidRDefault="00C00313" w:rsidP="00C003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38DBEDD6" w14:textId="77777777" w:rsidR="00C00313" w:rsidRDefault="00C00313" w:rsidP="00C003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68400255" w14:textId="77777777" w:rsidR="00C00313" w:rsidRDefault="00C00313" w:rsidP="00C003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7AA65DAD" w14:textId="77777777" w:rsidR="00C00313" w:rsidRDefault="00C00313" w:rsidP="00C003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5B64BE24" w14:textId="77777777" w:rsidR="00C00313" w:rsidRDefault="00C00313" w:rsidP="00C003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42DF5481" w14:textId="77777777" w:rsidR="00C00313" w:rsidRDefault="00C00313" w:rsidP="00C003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0CB9A226" w14:textId="77777777" w:rsidR="00C00313" w:rsidRDefault="00C00313" w:rsidP="00C003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488E31A5" w14:textId="77777777" w:rsidR="00C00313" w:rsidRDefault="00C00313" w:rsidP="00C003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00313" w14:paraId="51CF867F" w14:textId="77777777" w:rsidTr="009C0836">
        <w:trPr>
          <w:trHeight w:val="276"/>
        </w:trPr>
        <w:tc>
          <w:tcPr>
            <w:tcW w:w="3647" w:type="dxa"/>
          </w:tcPr>
          <w:p w14:paraId="0AE51C4F" w14:textId="711AD3B6" w:rsidR="00C00313" w:rsidRPr="00AC6554" w:rsidRDefault="00C00313" w:rsidP="001156F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6"/>
                <w:lang w:val="es-ES"/>
              </w:rPr>
            </w:pPr>
            <w:r w:rsidRPr="007A52AF">
              <w:rPr>
                <w:rFonts w:ascii="Arial" w:hAnsi="Arial" w:cs="Arial"/>
                <w:sz w:val="24"/>
                <w:szCs w:val="26"/>
                <w:lang w:val="es-ES"/>
              </w:rPr>
              <w:t>Participación en clase</w:t>
            </w:r>
          </w:p>
        </w:tc>
        <w:tc>
          <w:tcPr>
            <w:tcW w:w="424" w:type="dxa"/>
          </w:tcPr>
          <w:p w14:paraId="127BB31B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2E92D353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51C1D9B0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14C91A2B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01FDA650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7AE1F17F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48FA9C4F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514B6754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54C7D92E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11E3A77C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659CF77E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00313" w14:paraId="146AA4FE" w14:textId="77777777" w:rsidTr="009C0836">
        <w:trPr>
          <w:trHeight w:val="276"/>
        </w:trPr>
        <w:tc>
          <w:tcPr>
            <w:tcW w:w="3647" w:type="dxa"/>
          </w:tcPr>
          <w:p w14:paraId="21679B4B" w14:textId="40A9FA7C" w:rsidR="00C00313" w:rsidRPr="00AC6554" w:rsidRDefault="009C0836" w:rsidP="001156F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6"/>
                <w:lang w:val="es-ES"/>
              </w:rPr>
            </w:pPr>
            <w:r>
              <w:rPr>
                <w:rFonts w:ascii="Arial" w:hAnsi="Arial" w:cs="Arial"/>
                <w:sz w:val="24"/>
                <w:szCs w:val="26"/>
                <w:lang w:val="es-ES"/>
              </w:rPr>
              <w:t xml:space="preserve">Capacidad de innovar, de ser </w:t>
            </w:r>
            <w:proofErr w:type="spellStart"/>
            <w:r>
              <w:rPr>
                <w:rFonts w:ascii="Arial" w:hAnsi="Arial" w:cs="Arial"/>
                <w:sz w:val="24"/>
                <w:szCs w:val="26"/>
                <w:lang w:val="es-ES"/>
              </w:rPr>
              <w:t>creativ</w:t>
            </w:r>
            <w:proofErr w:type="spellEnd"/>
            <w:r>
              <w:rPr>
                <w:rFonts w:ascii="Arial" w:hAnsi="Arial" w:cs="Arial"/>
                <w:sz w:val="24"/>
                <w:szCs w:val="26"/>
                <w:lang w:val="es-ES"/>
              </w:rPr>
              <w:t>@</w:t>
            </w:r>
          </w:p>
        </w:tc>
        <w:tc>
          <w:tcPr>
            <w:tcW w:w="424" w:type="dxa"/>
          </w:tcPr>
          <w:p w14:paraId="1EBD47F7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5E7E9FA7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3ABFAA1A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65ED7884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62354E52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320A8EFC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5A1C224D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045CCC20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770FAD88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2F81264E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08A74765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00313" w14:paraId="709D37CD" w14:textId="77777777" w:rsidTr="009C0836">
        <w:trPr>
          <w:trHeight w:val="276"/>
        </w:trPr>
        <w:tc>
          <w:tcPr>
            <w:tcW w:w="3647" w:type="dxa"/>
          </w:tcPr>
          <w:p w14:paraId="5A4859B2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  <w:r w:rsidRPr="007A52AF">
              <w:rPr>
                <w:rFonts w:ascii="Arial" w:hAnsi="Arial" w:cs="Arial"/>
                <w:sz w:val="24"/>
                <w:szCs w:val="26"/>
                <w:lang w:val="es-ES"/>
              </w:rPr>
              <w:t>Trabajo en equipo</w:t>
            </w:r>
          </w:p>
        </w:tc>
        <w:tc>
          <w:tcPr>
            <w:tcW w:w="424" w:type="dxa"/>
          </w:tcPr>
          <w:p w14:paraId="24A5EF10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0CD0F3C9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4725179F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7508120A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51A8FD52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5B0B1E03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548B3028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7AC34AEA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311DF1CA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64D192BF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56F78459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27475" w14:paraId="007AD468" w14:textId="77777777" w:rsidTr="009C0836">
        <w:trPr>
          <w:trHeight w:val="276"/>
        </w:trPr>
        <w:tc>
          <w:tcPr>
            <w:tcW w:w="3647" w:type="dxa"/>
          </w:tcPr>
          <w:p w14:paraId="626E81F7" w14:textId="6432D71C" w:rsidR="00327475" w:rsidRPr="007A52AF" w:rsidRDefault="00327475" w:rsidP="001156F6">
            <w:pPr>
              <w:rPr>
                <w:rFonts w:ascii="Arial" w:hAnsi="Arial" w:cs="Arial"/>
                <w:sz w:val="24"/>
                <w:szCs w:val="26"/>
                <w:lang w:val="es-ES"/>
              </w:rPr>
            </w:pPr>
            <w:r>
              <w:rPr>
                <w:rFonts w:ascii="Arial" w:hAnsi="Arial" w:cs="Arial"/>
                <w:sz w:val="24"/>
                <w:szCs w:val="26"/>
                <w:lang w:val="es-ES"/>
              </w:rPr>
              <w:t>Actitud colaborativa</w:t>
            </w:r>
          </w:p>
        </w:tc>
        <w:tc>
          <w:tcPr>
            <w:tcW w:w="424" w:type="dxa"/>
          </w:tcPr>
          <w:p w14:paraId="447CC8CE" w14:textId="77777777" w:rsidR="00327475" w:rsidRDefault="00327475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02306C25" w14:textId="77777777" w:rsidR="00327475" w:rsidRDefault="00327475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16B16ABC" w14:textId="77777777" w:rsidR="00327475" w:rsidRDefault="00327475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2F5876FB" w14:textId="77777777" w:rsidR="00327475" w:rsidRDefault="00327475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6FD94D01" w14:textId="77777777" w:rsidR="00327475" w:rsidRDefault="00327475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7E6C06B0" w14:textId="77777777" w:rsidR="00327475" w:rsidRDefault="00327475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11497A5D" w14:textId="77777777" w:rsidR="00327475" w:rsidRDefault="00327475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4AE7EEF7" w14:textId="77777777" w:rsidR="00327475" w:rsidRDefault="00327475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3EC767E0" w14:textId="77777777" w:rsidR="00327475" w:rsidRDefault="00327475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02E8D6AB" w14:textId="77777777" w:rsidR="00327475" w:rsidRDefault="00327475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39800CE1" w14:textId="77777777" w:rsidR="00327475" w:rsidRDefault="00327475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00313" w14:paraId="38521278" w14:textId="77777777" w:rsidTr="009C0836">
        <w:trPr>
          <w:trHeight w:val="276"/>
        </w:trPr>
        <w:tc>
          <w:tcPr>
            <w:tcW w:w="3647" w:type="dxa"/>
          </w:tcPr>
          <w:p w14:paraId="5A729BC6" w14:textId="2AAF3C54" w:rsidR="00C00313" w:rsidRDefault="009C0836" w:rsidP="001156F6">
            <w:pPr>
              <w:tabs>
                <w:tab w:val="left" w:pos="141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6"/>
                <w:lang w:val="es-ES"/>
              </w:rPr>
              <w:t>Capacidad</w:t>
            </w:r>
            <w:r w:rsidR="00C00313" w:rsidRPr="007A52AF">
              <w:rPr>
                <w:rFonts w:ascii="Arial" w:hAnsi="Arial" w:cs="Arial"/>
                <w:sz w:val="24"/>
                <w:szCs w:val="26"/>
                <w:lang w:val="es-ES"/>
              </w:rPr>
              <w:t xml:space="preserve"> p</w:t>
            </w:r>
            <w:r>
              <w:rPr>
                <w:rFonts w:ascii="Arial" w:hAnsi="Arial" w:cs="Arial"/>
                <w:sz w:val="24"/>
                <w:szCs w:val="26"/>
                <w:lang w:val="es-ES"/>
              </w:rPr>
              <w:t>ara</w:t>
            </w:r>
            <w:r w:rsidR="00C00313" w:rsidRPr="007A52AF">
              <w:rPr>
                <w:rFonts w:ascii="Arial" w:hAnsi="Arial" w:cs="Arial"/>
                <w:sz w:val="24"/>
                <w:szCs w:val="26"/>
                <w:lang w:val="es-ES"/>
              </w:rPr>
              <w:t xml:space="preserve"> la investigación</w:t>
            </w:r>
          </w:p>
        </w:tc>
        <w:tc>
          <w:tcPr>
            <w:tcW w:w="424" w:type="dxa"/>
          </w:tcPr>
          <w:p w14:paraId="79CECEC5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0DDF6596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4E48F572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5FFCFAF7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0734CCCC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0FA15347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3B0481DE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36F6E888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39437CCD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6D17A4AE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3F1589BE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00313" w14:paraId="12CF96BA" w14:textId="77777777" w:rsidTr="009C0836">
        <w:trPr>
          <w:trHeight w:val="276"/>
        </w:trPr>
        <w:tc>
          <w:tcPr>
            <w:tcW w:w="3647" w:type="dxa"/>
          </w:tcPr>
          <w:p w14:paraId="3F9B5445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  <w:r w:rsidRPr="007A52AF">
              <w:rPr>
                <w:rFonts w:ascii="Arial" w:hAnsi="Arial" w:cs="Arial"/>
                <w:sz w:val="24"/>
                <w:szCs w:val="26"/>
                <w:lang w:val="es-ES"/>
              </w:rPr>
              <w:t>Conocimientos de estadística</w:t>
            </w:r>
          </w:p>
        </w:tc>
        <w:tc>
          <w:tcPr>
            <w:tcW w:w="424" w:type="dxa"/>
          </w:tcPr>
          <w:p w14:paraId="44FCAA44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2C1CCC52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67D7228E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43558757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4335E1B5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0520B313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52829CF8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77CCB15A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02BCD30B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20F8FE87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0B4936FF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00313" w14:paraId="2D55AE3D" w14:textId="77777777" w:rsidTr="009C0836">
        <w:trPr>
          <w:trHeight w:val="276"/>
        </w:trPr>
        <w:tc>
          <w:tcPr>
            <w:tcW w:w="3647" w:type="dxa"/>
          </w:tcPr>
          <w:p w14:paraId="40D618FD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  <w:r w:rsidRPr="007A52AF">
              <w:rPr>
                <w:rFonts w:ascii="Arial" w:hAnsi="Arial" w:cs="Arial"/>
                <w:sz w:val="24"/>
                <w:szCs w:val="26"/>
                <w:lang w:val="es-ES"/>
              </w:rPr>
              <w:t>Pensamiento lógico y reflexivo</w:t>
            </w:r>
          </w:p>
        </w:tc>
        <w:tc>
          <w:tcPr>
            <w:tcW w:w="424" w:type="dxa"/>
          </w:tcPr>
          <w:p w14:paraId="70897D52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6599A3B4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522A2667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36101A7B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22D4AB17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53B452FE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47E0B89C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13170673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755F3215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60113455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0F117F84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00313" w14:paraId="660B0C9E" w14:textId="77777777" w:rsidTr="009C0836">
        <w:trPr>
          <w:trHeight w:val="276"/>
        </w:trPr>
        <w:tc>
          <w:tcPr>
            <w:tcW w:w="3647" w:type="dxa"/>
          </w:tcPr>
          <w:p w14:paraId="4B0A3858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  <w:r w:rsidRPr="007A52AF">
              <w:rPr>
                <w:rFonts w:ascii="Arial" w:hAnsi="Arial" w:cs="Arial"/>
                <w:sz w:val="24"/>
                <w:szCs w:val="26"/>
                <w:lang w:val="es-ES"/>
              </w:rPr>
              <w:t>Aptitudes para la redacción</w:t>
            </w:r>
          </w:p>
        </w:tc>
        <w:tc>
          <w:tcPr>
            <w:tcW w:w="424" w:type="dxa"/>
          </w:tcPr>
          <w:p w14:paraId="62206E2B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112F5E89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614A6B5C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7F058E19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13294195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30C5A535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295F9EF3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546188B3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3CC60C40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" w:type="dxa"/>
          </w:tcPr>
          <w:p w14:paraId="14D0C932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" w:type="dxa"/>
          </w:tcPr>
          <w:p w14:paraId="28C343C1" w14:textId="77777777" w:rsidR="00C00313" w:rsidRDefault="00C00313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0EFEA81" w14:textId="77777777" w:rsidR="001262D0" w:rsidRDefault="001262D0" w:rsidP="00D82B1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¿Usted con</w:t>
      </w:r>
      <w:r w:rsidR="00AC6554">
        <w:rPr>
          <w:rFonts w:ascii="Arial" w:hAnsi="Arial" w:cs="Arial"/>
          <w:sz w:val="24"/>
          <w:szCs w:val="24"/>
        </w:rPr>
        <w:t>sidera que el (la) aspirante ade</w:t>
      </w:r>
      <w:r w:rsidR="00D82B12">
        <w:rPr>
          <w:rFonts w:ascii="Arial" w:hAnsi="Arial" w:cs="Arial"/>
          <w:sz w:val="24"/>
          <w:szCs w:val="24"/>
        </w:rPr>
        <w:t xml:space="preserve">más de lo que aprende </w:t>
      </w:r>
      <w:r w:rsidR="00AC6554">
        <w:rPr>
          <w:rFonts w:ascii="Arial" w:hAnsi="Arial" w:cs="Arial"/>
          <w:sz w:val="24"/>
          <w:szCs w:val="24"/>
        </w:rPr>
        <w:t>institucional</w:t>
      </w:r>
      <w:r w:rsidR="00D82B12">
        <w:rPr>
          <w:rFonts w:ascii="Arial" w:hAnsi="Arial" w:cs="Arial"/>
          <w:sz w:val="24"/>
          <w:szCs w:val="24"/>
        </w:rPr>
        <w:t>mente</w:t>
      </w:r>
      <w:r w:rsidR="00AC6554">
        <w:rPr>
          <w:rFonts w:ascii="Arial" w:hAnsi="Arial" w:cs="Arial"/>
          <w:sz w:val="24"/>
          <w:szCs w:val="24"/>
        </w:rPr>
        <w:t>, busca fuentes adicionales de información y estudia de manera comprometida</w:t>
      </w:r>
      <w:r>
        <w:rPr>
          <w:rFonts w:ascii="Arial" w:hAnsi="Arial" w:cs="Arial"/>
          <w:sz w:val="24"/>
          <w:szCs w:val="24"/>
        </w:rPr>
        <w:t>?</w:t>
      </w:r>
    </w:p>
    <w:tbl>
      <w:tblPr>
        <w:tblStyle w:val="Tablaconcuadrcula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38"/>
      </w:tblGrid>
      <w:tr w:rsidR="001262D0" w14:paraId="0123202B" w14:textId="77777777" w:rsidTr="00A86E73">
        <w:trPr>
          <w:trHeight w:val="254"/>
        </w:trPr>
        <w:tc>
          <w:tcPr>
            <w:tcW w:w="9338" w:type="dxa"/>
          </w:tcPr>
          <w:p w14:paraId="1F04404A" w14:textId="77777777" w:rsidR="001262D0" w:rsidRDefault="001262D0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D31BCF0" w14:textId="77777777" w:rsidR="00327475" w:rsidRDefault="00327475" w:rsidP="00D82B12">
      <w:pPr>
        <w:jc w:val="both"/>
        <w:rPr>
          <w:rFonts w:ascii="Arial" w:hAnsi="Arial" w:cs="Arial"/>
          <w:sz w:val="24"/>
          <w:szCs w:val="24"/>
        </w:rPr>
      </w:pPr>
    </w:p>
    <w:p w14:paraId="79ABF94A" w14:textId="77777777" w:rsidR="00440A2D" w:rsidRDefault="00AC6554" w:rsidP="00D82B1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¿Considera usted que el</w:t>
      </w:r>
      <w:r w:rsidR="00440A2D">
        <w:rPr>
          <w:rFonts w:ascii="Arial" w:hAnsi="Arial" w:cs="Arial"/>
          <w:sz w:val="24"/>
          <w:szCs w:val="24"/>
        </w:rPr>
        <w:t xml:space="preserve"> (la) aspirante, es una persona </w:t>
      </w:r>
      <w:r w:rsidR="00A37711">
        <w:rPr>
          <w:rFonts w:ascii="Arial" w:hAnsi="Arial" w:cs="Arial"/>
          <w:sz w:val="24"/>
          <w:szCs w:val="24"/>
        </w:rPr>
        <w:t>responsable</w:t>
      </w:r>
      <w:r w:rsidR="00440A2D">
        <w:rPr>
          <w:rFonts w:ascii="Arial" w:hAnsi="Arial" w:cs="Arial"/>
          <w:sz w:val="24"/>
          <w:szCs w:val="24"/>
        </w:rPr>
        <w:t>, constante y que acostumbra a terminar sus trabajos y/o proyectos, una vez que los inicia?</w:t>
      </w:r>
    </w:p>
    <w:tbl>
      <w:tblPr>
        <w:tblStyle w:val="Tablaconcuadrcula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08"/>
      </w:tblGrid>
      <w:tr w:rsidR="00440A2D" w14:paraId="4B276466" w14:textId="77777777" w:rsidTr="00A86E73">
        <w:trPr>
          <w:trHeight w:val="284"/>
        </w:trPr>
        <w:tc>
          <w:tcPr>
            <w:tcW w:w="9308" w:type="dxa"/>
          </w:tcPr>
          <w:p w14:paraId="558785DD" w14:textId="77777777" w:rsidR="00440A2D" w:rsidRDefault="00440A2D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1437339" w14:textId="77777777" w:rsidR="00440A2D" w:rsidRDefault="00440A2D" w:rsidP="00D82B12">
      <w:pPr>
        <w:jc w:val="both"/>
        <w:rPr>
          <w:rFonts w:ascii="Arial" w:hAnsi="Arial" w:cs="Arial"/>
          <w:sz w:val="24"/>
          <w:szCs w:val="24"/>
        </w:rPr>
      </w:pPr>
    </w:p>
    <w:p w14:paraId="53A82733" w14:textId="77777777" w:rsidR="00440A2D" w:rsidRDefault="00440A2D" w:rsidP="00D82B1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¿Cree que el (la) candidato (a), asume los contratiempos como un reto y los resuelve?</w:t>
      </w:r>
    </w:p>
    <w:tbl>
      <w:tblPr>
        <w:tblStyle w:val="Tablaconcuadrcula"/>
        <w:tblW w:w="9413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413"/>
      </w:tblGrid>
      <w:tr w:rsidR="00440A2D" w14:paraId="6A851C23" w14:textId="77777777" w:rsidTr="00A470EA">
        <w:trPr>
          <w:trHeight w:val="326"/>
        </w:trPr>
        <w:tc>
          <w:tcPr>
            <w:tcW w:w="9413" w:type="dxa"/>
          </w:tcPr>
          <w:p w14:paraId="74F4B307" w14:textId="77777777" w:rsidR="00440A2D" w:rsidRDefault="00440A2D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F9549A7" w14:textId="77777777" w:rsidR="00440A2D" w:rsidRDefault="00440A2D" w:rsidP="00D82B12">
      <w:pPr>
        <w:jc w:val="both"/>
        <w:rPr>
          <w:rFonts w:ascii="Arial" w:hAnsi="Arial" w:cs="Arial"/>
          <w:sz w:val="24"/>
          <w:szCs w:val="24"/>
        </w:rPr>
      </w:pPr>
    </w:p>
    <w:p w14:paraId="6D374476" w14:textId="77777777" w:rsidR="001262D0" w:rsidRDefault="001262D0" w:rsidP="00D82B1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criba en tres palabras, las características positivas del (a) aspirante:</w:t>
      </w:r>
    </w:p>
    <w:tbl>
      <w:tblPr>
        <w:tblStyle w:val="Tablaconcuadrcula"/>
        <w:tblW w:w="9413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413"/>
      </w:tblGrid>
      <w:tr w:rsidR="001262D0" w14:paraId="4AF5D03C" w14:textId="77777777" w:rsidTr="00A470EA">
        <w:trPr>
          <w:trHeight w:val="354"/>
        </w:trPr>
        <w:tc>
          <w:tcPr>
            <w:tcW w:w="9413" w:type="dxa"/>
          </w:tcPr>
          <w:p w14:paraId="7C4A56EE" w14:textId="77777777" w:rsidR="001262D0" w:rsidRDefault="001262D0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3427DAA" w14:textId="77777777" w:rsidR="001262D0" w:rsidRDefault="001262D0" w:rsidP="00D82B12">
      <w:pPr>
        <w:jc w:val="both"/>
        <w:rPr>
          <w:rFonts w:ascii="Arial" w:hAnsi="Arial" w:cs="Arial"/>
          <w:sz w:val="24"/>
          <w:szCs w:val="24"/>
        </w:rPr>
      </w:pPr>
    </w:p>
    <w:p w14:paraId="38DBC3DE" w14:textId="77777777" w:rsidR="001262D0" w:rsidRDefault="00A470EA" w:rsidP="00D82B1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ué</w:t>
      </w:r>
      <w:r w:rsidR="001262D0">
        <w:rPr>
          <w:rFonts w:ascii="Arial" w:hAnsi="Arial" w:cs="Arial"/>
          <w:sz w:val="24"/>
          <w:szCs w:val="24"/>
        </w:rPr>
        <w:t xml:space="preserve"> </w:t>
      </w:r>
      <w:r w:rsidR="00A37711">
        <w:rPr>
          <w:rFonts w:ascii="Arial" w:hAnsi="Arial" w:cs="Arial"/>
          <w:sz w:val="24"/>
          <w:szCs w:val="24"/>
        </w:rPr>
        <w:t xml:space="preserve">características personales </w:t>
      </w:r>
      <w:r w:rsidR="001262D0">
        <w:rPr>
          <w:rFonts w:ascii="Arial" w:hAnsi="Arial" w:cs="Arial"/>
          <w:sz w:val="24"/>
          <w:szCs w:val="24"/>
        </w:rPr>
        <w:t xml:space="preserve">considera usted </w:t>
      </w:r>
      <w:r w:rsidR="00A37711">
        <w:rPr>
          <w:rFonts w:ascii="Arial" w:hAnsi="Arial" w:cs="Arial"/>
          <w:sz w:val="24"/>
          <w:szCs w:val="24"/>
        </w:rPr>
        <w:t xml:space="preserve">que </w:t>
      </w:r>
      <w:r w:rsidR="001262D0">
        <w:rPr>
          <w:rFonts w:ascii="Arial" w:hAnsi="Arial" w:cs="Arial"/>
          <w:sz w:val="24"/>
          <w:szCs w:val="24"/>
        </w:rPr>
        <w:t>el (</w:t>
      </w:r>
      <w:r w:rsidR="00A37711">
        <w:rPr>
          <w:rFonts w:ascii="Arial" w:hAnsi="Arial" w:cs="Arial"/>
          <w:sz w:val="24"/>
          <w:szCs w:val="24"/>
        </w:rPr>
        <w:t>l</w:t>
      </w:r>
      <w:r w:rsidR="001262D0">
        <w:rPr>
          <w:rFonts w:ascii="Arial" w:hAnsi="Arial" w:cs="Arial"/>
          <w:sz w:val="24"/>
          <w:szCs w:val="24"/>
        </w:rPr>
        <w:t>a) candidato(a), debería atender para que su desenvolvimiento mejore.</w:t>
      </w:r>
    </w:p>
    <w:tbl>
      <w:tblPr>
        <w:tblStyle w:val="Tablaconcuadrcula"/>
        <w:tblW w:w="9428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428"/>
      </w:tblGrid>
      <w:tr w:rsidR="001262D0" w14:paraId="306DB566" w14:textId="77777777" w:rsidTr="00A470EA">
        <w:trPr>
          <w:trHeight w:val="358"/>
        </w:trPr>
        <w:tc>
          <w:tcPr>
            <w:tcW w:w="9428" w:type="dxa"/>
          </w:tcPr>
          <w:p w14:paraId="61F5DEB5" w14:textId="77777777" w:rsidR="001262D0" w:rsidRDefault="001262D0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BD4D641" w14:textId="77777777" w:rsidR="00A37711" w:rsidRDefault="00A37711" w:rsidP="00D82B12">
      <w:pPr>
        <w:jc w:val="both"/>
        <w:rPr>
          <w:rFonts w:ascii="Arial" w:hAnsi="Arial" w:cs="Arial"/>
          <w:sz w:val="24"/>
          <w:szCs w:val="24"/>
        </w:rPr>
      </w:pPr>
    </w:p>
    <w:p w14:paraId="2F2C7167" w14:textId="77777777" w:rsidR="001262D0" w:rsidRDefault="001262D0" w:rsidP="00D82B1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¿Considera que esta persona a la que usted está recomendando, es autocrítica para reconocer cuando se equivoca, piensa en el bien común de sus compañeros, familia y sociedad?</w:t>
      </w:r>
    </w:p>
    <w:tbl>
      <w:tblPr>
        <w:tblStyle w:val="Tablaconcuadrcula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98"/>
      </w:tblGrid>
      <w:tr w:rsidR="00C76621" w14:paraId="4CDE922B" w14:textId="77777777" w:rsidTr="00A470EA">
        <w:trPr>
          <w:trHeight w:val="354"/>
        </w:trPr>
        <w:tc>
          <w:tcPr>
            <w:tcW w:w="9398" w:type="dxa"/>
          </w:tcPr>
          <w:p w14:paraId="57074493" w14:textId="77777777" w:rsidR="00C76621" w:rsidRDefault="00C76621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19A6280" w14:textId="77777777" w:rsidR="00AC6554" w:rsidRDefault="00AC6554" w:rsidP="00D82B12">
      <w:pPr>
        <w:jc w:val="both"/>
        <w:rPr>
          <w:rFonts w:ascii="Arial" w:hAnsi="Arial" w:cs="Arial"/>
          <w:sz w:val="24"/>
          <w:szCs w:val="24"/>
        </w:rPr>
      </w:pPr>
    </w:p>
    <w:p w14:paraId="6AC18B09" w14:textId="77777777" w:rsidR="00C76621" w:rsidRDefault="00C76621" w:rsidP="00D82B1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os de la persona que recomienda</w:t>
      </w:r>
    </w:p>
    <w:p w14:paraId="1DFFBD80" w14:textId="77777777" w:rsidR="008A1107" w:rsidRDefault="008A1107" w:rsidP="00D82B12">
      <w:pPr>
        <w:jc w:val="both"/>
        <w:rPr>
          <w:rFonts w:ascii="Arial" w:hAnsi="Arial" w:cs="Arial"/>
          <w:sz w:val="24"/>
          <w:szCs w:val="24"/>
        </w:rPr>
      </w:pPr>
    </w:p>
    <w:tbl>
      <w:tblPr>
        <w:tblStyle w:val="Tablaconcuadrcula"/>
        <w:tblW w:w="9503" w:type="dxa"/>
        <w:tblLook w:val="04A0" w:firstRow="1" w:lastRow="0" w:firstColumn="1" w:lastColumn="0" w:noHBand="0" w:noVBand="1"/>
      </w:tblPr>
      <w:tblGrid>
        <w:gridCol w:w="3167"/>
        <w:gridCol w:w="3168"/>
        <w:gridCol w:w="3168"/>
      </w:tblGrid>
      <w:tr w:rsidR="00C76621" w14:paraId="5FC0BB83" w14:textId="77777777" w:rsidTr="008A1107">
        <w:trPr>
          <w:trHeight w:val="276"/>
        </w:trPr>
        <w:tc>
          <w:tcPr>
            <w:tcW w:w="3167" w:type="dxa"/>
            <w:tcBorders>
              <w:left w:val="nil"/>
              <w:bottom w:val="nil"/>
              <w:right w:val="nil"/>
            </w:tcBorders>
          </w:tcPr>
          <w:p w14:paraId="77159A2F" w14:textId="77777777" w:rsidR="00C76621" w:rsidRDefault="00C76621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mbre (s)</w:t>
            </w:r>
          </w:p>
        </w:tc>
        <w:tc>
          <w:tcPr>
            <w:tcW w:w="3168" w:type="dxa"/>
            <w:tcBorders>
              <w:left w:val="nil"/>
              <w:bottom w:val="nil"/>
              <w:right w:val="nil"/>
            </w:tcBorders>
          </w:tcPr>
          <w:p w14:paraId="12C8F03E" w14:textId="77777777" w:rsidR="00C76621" w:rsidRDefault="00C76621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pellido Paterno</w:t>
            </w:r>
          </w:p>
        </w:tc>
        <w:tc>
          <w:tcPr>
            <w:tcW w:w="3168" w:type="dxa"/>
            <w:tcBorders>
              <w:left w:val="nil"/>
              <w:bottom w:val="nil"/>
              <w:right w:val="nil"/>
            </w:tcBorders>
          </w:tcPr>
          <w:p w14:paraId="41B5350B" w14:textId="77777777" w:rsidR="00C76621" w:rsidRDefault="00C76621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pellido Materno</w:t>
            </w:r>
          </w:p>
        </w:tc>
      </w:tr>
      <w:tr w:rsidR="00C76621" w14:paraId="1971DBF4" w14:textId="77777777" w:rsidTr="008A1107">
        <w:trPr>
          <w:trHeight w:val="276"/>
        </w:trPr>
        <w:tc>
          <w:tcPr>
            <w:tcW w:w="3167" w:type="dxa"/>
            <w:tcBorders>
              <w:top w:val="nil"/>
              <w:left w:val="nil"/>
              <w:bottom w:val="nil"/>
              <w:right w:val="nil"/>
            </w:tcBorders>
          </w:tcPr>
          <w:p w14:paraId="7FE68C98" w14:textId="77777777" w:rsidR="00C76621" w:rsidRDefault="00C76621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4AAC94A9" w14:textId="77777777" w:rsidR="00C76621" w:rsidRDefault="00C76621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</w:tcPr>
          <w:p w14:paraId="59CFF188" w14:textId="77777777" w:rsidR="00C76621" w:rsidRDefault="00C76621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621" w14:paraId="3D591295" w14:textId="77777777" w:rsidTr="008A1107">
        <w:trPr>
          <w:trHeight w:val="276"/>
        </w:trPr>
        <w:tc>
          <w:tcPr>
            <w:tcW w:w="9503" w:type="dxa"/>
            <w:gridSpan w:val="3"/>
            <w:tcBorders>
              <w:top w:val="nil"/>
              <w:left w:val="nil"/>
              <w:right w:val="nil"/>
            </w:tcBorders>
          </w:tcPr>
          <w:p w14:paraId="400FE88C" w14:textId="77777777" w:rsidR="00C76621" w:rsidRDefault="00C76621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stitución o empresa a la que pertenece:</w:t>
            </w:r>
          </w:p>
        </w:tc>
      </w:tr>
      <w:tr w:rsidR="00C76621" w14:paraId="0C67652E" w14:textId="77777777" w:rsidTr="00A470EA">
        <w:trPr>
          <w:trHeight w:val="276"/>
        </w:trPr>
        <w:tc>
          <w:tcPr>
            <w:tcW w:w="9503" w:type="dxa"/>
            <w:gridSpan w:val="3"/>
            <w:tcBorders>
              <w:left w:val="nil"/>
              <w:right w:val="nil"/>
            </w:tcBorders>
          </w:tcPr>
          <w:p w14:paraId="1D2AC229" w14:textId="77777777" w:rsidR="00C76621" w:rsidRDefault="00C76621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76621" w14:paraId="49AF2F05" w14:textId="77777777" w:rsidTr="00A470EA">
        <w:trPr>
          <w:trHeight w:val="276"/>
        </w:trPr>
        <w:tc>
          <w:tcPr>
            <w:tcW w:w="9503" w:type="dxa"/>
            <w:gridSpan w:val="3"/>
            <w:tcBorders>
              <w:left w:val="nil"/>
              <w:right w:val="nil"/>
            </w:tcBorders>
          </w:tcPr>
          <w:p w14:paraId="75A157B8" w14:textId="0AD4E15C" w:rsidR="00C76621" w:rsidRDefault="00327475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uesto</w:t>
            </w:r>
            <w:r w:rsidR="00C76621">
              <w:rPr>
                <w:rFonts w:ascii="Arial" w:hAnsi="Arial" w:cs="Arial"/>
                <w:sz w:val="24"/>
                <w:szCs w:val="24"/>
              </w:rPr>
              <w:t xml:space="preserve"> o cargo:</w:t>
            </w:r>
          </w:p>
        </w:tc>
      </w:tr>
      <w:tr w:rsidR="00C76621" w14:paraId="35E5F0E0" w14:textId="77777777" w:rsidTr="00A470EA">
        <w:trPr>
          <w:trHeight w:val="276"/>
        </w:trPr>
        <w:tc>
          <w:tcPr>
            <w:tcW w:w="9503" w:type="dxa"/>
            <w:gridSpan w:val="3"/>
            <w:tcBorders>
              <w:left w:val="nil"/>
              <w:right w:val="nil"/>
            </w:tcBorders>
          </w:tcPr>
          <w:p w14:paraId="60ABB259" w14:textId="7B24A4F5" w:rsidR="00327475" w:rsidRDefault="00C76621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léfono:</w:t>
            </w:r>
            <w:r w:rsidR="0032747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</w:tc>
      </w:tr>
      <w:tr w:rsidR="00C76621" w14:paraId="018AAA4C" w14:textId="77777777" w:rsidTr="00A470EA">
        <w:trPr>
          <w:trHeight w:val="276"/>
        </w:trPr>
        <w:tc>
          <w:tcPr>
            <w:tcW w:w="9503" w:type="dxa"/>
            <w:gridSpan w:val="3"/>
            <w:tcBorders>
              <w:left w:val="nil"/>
              <w:right w:val="nil"/>
            </w:tcBorders>
          </w:tcPr>
          <w:p w14:paraId="51569478" w14:textId="77777777" w:rsidR="00C76621" w:rsidRDefault="00C76621" w:rsidP="00D82B1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ail: </w:t>
            </w:r>
          </w:p>
        </w:tc>
      </w:tr>
    </w:tbl>
    <w:p w14:paraId="3FB3CBE6" w14:textId="1875F414" w:rsidR="00440A2D" w:rsidRDefault="00440A2D" w:rsidP="00D82B12">
      <w:pPr>
        <w:jc w:val="both"/>
        <w:rPr>
          <w:rFonts w:ascii="Arial" w:hAnsi="Arial" w:cs="Arial"/>
          <w:sz w:val="24"/>
          <w:szCs w:val="24"/>
        </w:rPr>
      </w:pPr>
    </w:p>
    <w:p w14:paraId="05897D35" w14:textId="77777777" w:rsidR="009738CA" w:rsidRDefault="009738CA" w:rsidP="00C409DB">
      <w:pPr>
        <w:rPr>
          <w:rFonts w:ascii="Arial" w:hAnsi="Arial" w:cs="Arial"/>
          <w:sz w:val="24"/>
          <w:szCs w:val="24"/>
        </w:rPr>
      </w:pPr>
    </w:p>
    <w:p w14:paraId="6FA2096D" w14:textId="4D81BF02" w:rsidR="00440A2D" w:rsidRDefault="008A1107" w:rsidP="00C409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En la parte posterior hay un espacio para comentarios adicionales, si los hubiere.</w:t>
      </w:r>
    </w:p>
    <w:tbl>
      <w:tblPr>
        <w:tblStyle w:val="Tablaconcuadrcula"/>
        <w:tblW w:w="9593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593"/>
      </w:tblGrid>
      <w:tr w:rsidR="00440A2D" w14:paraId="48AC51B5" w14:textId="77777777" w:rsidTr="00A470EA">
        <w:trPr>
          <w:trHeight w:val="264"/>
        </w:trPr>
        <w:tc>
          <w:tcPr>
            <w:tcW w:w="9593" w:type="dxa"/>
          </w:tcPr>
          <w:p w14:paraId="36507BDB" w14:textId="77777777" w:rsidR="00440A2D" w:rsidRDefault="00440A2D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40A2D" w14:paraId="1C16D9A5" w14:textId="77777777" w:rsidTr="00A470EA">
        <w:trPr>
          <w:trHeight w:val="264"/>
        </w:trPr>
        <w:tc>
          <w:tcPr>
            <w:tcW w:w="9593" w:type="dxa"/>
          </w:tcPr>
          <w:p w14:paraId="15C75BBB" w14:textId="77777777" w:rsidR="00440A2D" w:rsidRDefault="00440A2D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40A2D" w14:paraId="5C478F2B" w14:textId="77777777" w:rsidTr="00A470EA">
        <w:trPr>
          <w:trHeight w:val="264"/>
        </w:trPr>
        <w:tc>
          <w:tcPr>
            <w:tcW w:w="9593" w:type="dxa"/>
          </w:tcPr>
          <w:p w14:paraId="33A85813" w14:textId="77777777" w:rsidR="00440A2D" w:rsidRDefault="00440A2D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40A2D" w14:paraId="47B1AA4A" w14:textId="77777777" w:rsidTr="00A470EA">
        <w:trPr>
          <w:trHeight w:val="264"/>
        </w:trPr>
        <w:tc>
          <w:tcPr>
            <w:tcW w:w="9593" w:type="dxa"/>
          </w:tcPr>
          <w:p w14:paraId="404C3C4A" w14:textId="77777777" w:rsidR="00440A2D" w:rsidRDefault="00440A2D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40A2D" w14:paraId="4C138E06" w14:textId="77777777" w:rsidTr="00A470EA">
        <w:trPr>
          <w:trHeight w:val="264"/>
        </w:trPr>
        <w:tc>
          <w:tcPr>
            <w:tcW w:w="9593" w:type="dxa"/>
          </w:tcPr>
          <w:p w14:paraId="05DEB6B2" w14:textId="77777777" w:rsidR="00440A2D" w:rsidRDefault="00440A2D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40A2D" w14:paraId="186EDBF6" w14:textId="77777777" w:rsidTr="00A470EA">
        <w:trPr>
          <w:trHeight w:val="264"/>
        </w:trPr>
        <w:tc>
          <w:tcPr>
            <w:tcW w:w="9593" w:type="dxa"/>
          </w:tcPr>
          <w:p w14:paraId="253C6156" w14:textId="77777777" w:rsidR="00440A2D" w:rsidRDefault="00440A2D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40A2D" w14:paraId="47B12051" w14:textId="77777777" w:rsidTr="00A470EA">
        <w:trPr>
          <w:trHeight w:val="264"/>
        </w:trPr>
        <w:tc>
          <w:tcPr>
            <w:tcW w:w="9593" w:type="dxa"/>
          </w:tcPr>
          <w:p w14:paraId="6FF93D4A" w14:textId="77777777" w:rsidR="00440A2D" w:rsidRDefault="00440A2D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40A2D" w14:paraId="161D9A61" w14:textId="77777777" w:rsidTr="00A470EA">
        <w:trPr>
          <w:trHeight w:val="264"/>
        </w:trPr>
        <w:tc>
          <w:tcPr>
            <w:tcW w:w="9593" w:type="dxa"/>
          </w:tcPr>
          <w:p w14:paraId="71319492" w14:textId="77777777" w:rsidR="00440A2D" w:rsidRDefault="00440A2D" w:rsidP="001156F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8B8401A" w14:textId="7F9CC0A2" w:rsidR="00440A2D" w:rsidRDefault="00440A2D" w:rsidP="00C409DB">
      <w:pPr>
        <w:rPr>
          <w:rFonts w:ascii="Arial" w:hAnsi="Arial" w:cs="Arial"/>
          <w:sz w:val="24"/>
          <w:szCs w:val="24"/>
        </w:rPr>
      </w:pPr>
    </w:p>
    <w:p w14:paraId="3B970D93" w14:textId="77777777" w:rsidR="009738CA" w:rsidRDefault="009738CA" w:rsidP="00C409DB">
      <w:pPr>
        <w:rPr>
          <w:rFonts w:ascii="Arial" w:hAnsi="Arial" w:cs="Arial"/>
          <w:sz w:val="24"/>
          <w:szCs w:val="24"/>
        </w:rPr>
      </w:pPr>
    </w:p>
    <w:p w14:paraId="73A981F9" w14:textId="6A6DEBDC" w:rsidR="009738CA" w:rsidRDefault="009738CA" w:rsidP="009738CA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rma:</w:t>
      </w:r>
    </w:p>
    <w:p w14:paraId="15FE5853" w14:textId="77777777" w:rsidR="009738CA" w:rsidRDefault="009738CA" w:rsidP="009738CA">
      <w:pPr>
        <w:jc w:val="both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1E2E5CC4" w14:textId="72E23090" w:rsidR="009738CA" w:rsidRPr="00C409DB" w:rsidRDefault="009738CA" w:rsidP="00C409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</w:t>
      </w:r>
    </w:p>
    <w:sectPr w:rsidR="009738CA" w:rsidRPr="00C409DB" w:rsidSect="00A86E73">
      <w:footerReference w:type="default" r:id="rId7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035A4D" w14:textId="77777777" w:rsidR="00F16D61" w:rsidRDefault="00F16D61" w:rsidP="006C4BFC">
      <w:pPr>
        <w:spacing w:after="0" w:line="240" w:lineRule="auto"/>
      </w:pPr>
      <w:r>
        <w:separator/>
      </w:r>
    </w:p>
  </w:endnote>
  <w:endnote w:type="continuationSeparator" w:id="0">
    <w:p w14:paraId="6171CDE2" w14:textId="77777777" w:rsidR="00F16D61" w:rsidRDefault="00F16D61" w:rsidP="006C4B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swiss"/>
    <w:notTrueType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5404229"/>
      <w:docPartObj>
        <w:docPartGallery w:val="Page Numbers (Bottom of Page)"/>
        <w:docPartUnique/>
      </w:docPartObj>
    </w:sdtPr>
    <w:sdtEndPr/>
    <w:sdtContent>
      <w:p w14:paraId="32401F38" w14:textId="77777777" w:rsidR="00327475" w:rsidRDefault="00327475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3F8C" w:rsidRPr="00AB3F8C">
          <w:rPr>
            <w:noProof/>
            <w:lang w:val="es-ES"/>
          </w:rPr>
          <w:t>3</w:t>
        </w:r>
        <w:r>
          <w:fldChar w:fldCharType="end"/>
        </w:r>
      </w:p>
    </w:sdtContent>
  </w:sdt>
  <w:p w14:paraId="60FA85E7" w14:textId="77777777" w:rsidR="00327475" w:rsidRDefault="0032747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16BB0" w14:textId="77777777" w:rsidR="00F16D61" w:rsidRDefault="00F16D61" w:rsidP="006C4BFC">
      <w:pPr>
        <w:spacing w:after="0" w:line="240" w:lineRule="auto"/>
      </w:pPr>
      <w:r>
        <w:separator/>
      </w:r>
    </w:p>
  </w:footnote>
  <w:footnote w:type="continuationSeparator" w:id="0">
    <w:p w14:paraId="69CA5E38" w14:textId="77777777" w:rsidR="00F16D61" w:rsidRDefault="00F16D61" w:rsidP="006C4B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LYwNjE0tTQ1MDVT0lEKTi0uzszPAykwrAUAP/5N6SwAAAA="/>
  </w:docVars>
  <w:rsids>
    <w:rsidRoot w:val="006C4BFC"/>
    <w:rsid w:val="000F54B1"/>
    <w:rsid w:val="001156F6"/>
    <w:rsid w:val="001262D0"/>
    <w:rsid w:val="0030076F"/>
    <w:rsid w:val="00327475"/>
    <w:rsid w:val="00440A2D"/>
    <w:rsid w:val="004D6E63"/>
    <w:rsid w:val="004E6710"/>
    <w:rsid w:val="00512C3E"/>
    <w:rsid w:val="005139F5"/>
    <w:rsid w:val="005A79BA"/>
    <w:rsid w:val="005E07AE"/>
    <w:rsid w:val="006639E5"/>
    <w:rsid w:val="006C4BFC"/>
    <w:rsid w:val="007068C6"/>
    <w:rsid w:val="00813C84"/>
    <w:rsid w:val="00886C4C"/>
    <w:rsid w:val="008A1107"/>
    <w:rsid w:val="008E488E"/>
    <w:rsid w:val="009738CA"/>
    <w:rsid w:val="00995A91"/>
    <w:rsid w:val="009C0836"/>
    <w:rsid w:val="009E2168"/>
    <w:rsid w:val="00A37711"/>
    <w:rsid w:val="00A470EA"/>
    <w:rsid w:val="00A75679"/>
    <w:rsid w:val="00A86E73"/>
    <w:rsid w:val="00AB3F8C"/>
    <w:rsid w:val="00AC6554"/>
    <w:rsid w:val="00C00313"/>
    <w:rsid w:val="00C409DB"/>
    <w:rsid w:val="00C76621"/>
    <w:rsid w:val="00CB2C84"/>
    <w:rsid w:val="00D027AB"/>
    <w:rsid w:val="00D82B12"/>
    <w:rsid w:val="00F16D61"/>
    <w:rsid w:val="00FA2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133493"/>
  <w15:docId w15:val="{575BB5EE-1DC3-5E42-8AB9-2F4C2F254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C4BF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C4BFC"/>
  </w:style>
  <w:style w:type="paragraph" w:styleId="Piedepgina">
    <w:name w:val="footer"/>
    <w:basedOn w:val="Normal"/>
    <w:link w:val="PiedepginaCar"/>
    <w:uiPriority w:val="99"/>
    <w:unhideWhenUsed/>
    <w:rsid w:val="006C4BF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C4BFC"/>
  </w:style>
  <w:style w:type="table" w:styleId="Tablaconcuadrcula">
    <w:name w:val="Table Grid"/>
    <w:basedOn w:val="Tablanormal"/>
    <w:uiPriority w:val="39"/>
    <w:rsid w:val="00C409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D82B12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82B12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1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dante 1</dc:creator>
  <cp:keywords/>
  <dc:description/>
  <cp:lastModifiedBy>Mireya Zamora</cp:lastModifiedBy>
  <cp:revision>3</cp:revision>
  <cp:lastPrinted>2016-01-08T19:43:00Z</cp:lastPrinted>
  <dcterms:created xsi:type="dcterms:W3CDTF">2021-05-26T14:44:00Z</dcterms:created>
  <dcterms:modified xsi:type="dcterms:W3CDTF">2022-09-06T14:50:00Z</dcterms:modified>
</cp:coreProperties>
</file>